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602F9F0" w14:textId="77777777" w:rsidTr="00DD7D05">
        <w:trPr>
          <w:trHeight w:val="851"/>
        </w:trPr>
        <w:tc>
          <w:tcPr>
            <w:tcW w:w="1259" w:type="dxa"/>
            <w:tcBorders>
              <w:top w:val="nil"/>
              <w:left w:val="nil"/>
              <w:bottom w:val="single" w:sz="4" w:space="0" w:color="auto"/>
              <w:right w:val="nil"/>
            </w:tcBorders>
          </w:tcPr>
          <w:p w14:paraId="554C9338"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5B8B6F0" w14:textId="77777777" w:rsidR="00EC2011" w:rsidRDefault="00EC2011" w:rsidP="00DD7D05">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4A4F0F18" w14:textId="77777777" w:rsidR="00EC2011" w:rsidRDefault="00A4594D" w:rsidP="00A4594D">
            <w:pPr>
              <w:suppressAutoHyphens w:val="0"/>
              <w:spacing w:after="20"/>
              <w:jc w:val="right"/>
            </w:pPr>
            <w:r w:rsidRPr="00A4594D">
              <w:rPr>
                <w:sz w:val="40"/>
              </w:rPr>
              <w:t>CRPD</w:t>
            </w:r>
            <w:r>
              <w:t>/C/25/D/66/2019</w:t>
            </w:r>
          </w:p>
        </w:tc>
      </w:tr>
      <w:tr w:rsidR="00EC2011" w14:paraId="3C319DF6" w14:textId="77777777" w:rsidTr="00DD7D05">
        <w:trPr>
          <w:trHeight w:val="2835"/>
        </w:trPr>
        <w:tc>
          <w:tcPr>
            <w:tcW w:w="1259" w:type="dxa"/>
            <w:tcBorders>
              <w:top w:val="single" w:sz="4" w:space="0" w:color="auto"/>
              <w:left w:val="nil"/>
              <w:bottom w:val="single" w:sz="12" w:space="0" w:color="auto"/>
              <w:right w:val="nil"/>
            </w:tcBorders>
          </w:tcPr>
          <w:p w14:paraId="4B3B4D72" w14:textId="77777777" w:rsidR="00EC2011" w:rsidRDefault="00EC2011" w:rsidP="00DD7D05">
            <w:pPr>
              <w:spacing w:before="120"/>
              <w:jc w:val="center"/>
            </w:pPr>
            <w:r>
              <w:rPr>
                <w:noProof/>
                <w:lang w:eastAsia="en-GB"/>
              </w:rPr>
              <w:drawing>
                <wp:inline distT="0" distB="0" distL="0" distR="0" wp14:anchorId="6B94BA14" wp14:editId="43B3862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3D16DF69" w14:textId="77777777" w:rsidR="00EC2011" w:rsidRDefault="00EC2011" w:rsidP="00DD7D05">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3185A68C" w14:textId="77777777" w:rsidR="00EC2011" w:rsidRDefault="00A4594D" w:rsidP="00A4594D">
            <w:pPr>
              <w:spacing w:before="240"/>
            </w:pPr>
            <w:r>
              <w:t>Distr.: General</w:t>
            </w:r>
          </w:p>
          <w:p w14:paraId="6F5315CF" w14:textId="07532AAB" w:rsidR="00A4594D" w:rsidRDefault="00CE07FF" w:rsidP="00A4594D">
            <w:pPr>
              <w:suppressAutoHyphens w:val="0"/>
            </w:pPr>
            <w:r>
              <w:t>11</w:t>
            </w:r>
            <w:r w:rsidR="00A4594D">
              <w:t xml:space="preserve"> October 2021</w:t>
            </w:r>
          </w:p>
          <w:p w14:paraId="617894F1" w14:textId="77777777" w:rsidR="00A4594D" w:rsidRDefault="00A4594D" w:rsidP="00A4594D">
            <w:pPr>
              <w:suppressAutoHyphens w:val="0"/>
            </w:pPr>
          </w:p>
          <w:p w14:paraId="69F6CD5F" w14:textId="77777777" w:rsidR="00A4594D" w:rsidRDefault="00A4594D" w:rsidP="00A4594D">
            <w:pPr>
              <w:suppressAutoHyphens w:val="0"/>
            </w:pPr>
            <w:r>
              <w:t>Original: English</w:t>
            </w:r>
          </w:p>
        </w:tc>
      </w:tr>
    </w:tbl>
    <w:p w14:paraId="282F0592" w14:textId="77777777" w:rsidR="00A4594D" w:rsidRPr="008D19FD" w:rsidRDefault="00A4594D" w:rsidP="00A4594D">
      <w:pPr>
        <w:spacing w:before="120"/>
        <w:rPr>
          <w:b/>
          <w:sz w:val="24"/>
          <w:szCs w:val="24"/>
        </w:rPr>
      </w:pPr>
      <w:r w:rsidRPr="008D19FD">
        <w:rPr>
          <w:b/>
          <w:sz w:val="24"/>
          <w:szCs w:val="24"/>
        </w:rPr>
        <w:t>Committee on the Rights of Persons with Disabilities</w:t>
      </w:r>
    </w:p>
    <w:p w14:paraId="2EF58C2E" w14:textId="6EB799D4" w:rsidR="00A4594D" w:rsidRPr="008D19FD" w:rsidRDefault="00A4594D" w:rsidP="00A4594D">
      <w:pPr>
        <w:pStyle w:val="HChG"/>
      </w:pPr>
      <w:r w:rsidRPr="008D19FD">
        <w:tab/>
      </w:r>
      <w:r w:rsidRPr="008D19FD">
        <w:tab/>
        <w:t>Decision adopted by the Committee under the Optional Protocol, concerning communication</w:t>
      </w:r>
      <w:r w:rsidR="00E63F6D">
        <w:t xml:space="preserve"> </w:t>
      </w:r>
      <w:r w:rsidRPr="008D19FD">
        <w:t>No. 66/2019</w:t>
      </w:r>
      <w:r w:rsidRPr="00E63F6D">
        <w:rPr>
          <w:b w:val="0"/>
          <w:sz w:val="20"/>
        </w:rPr>
        <w:footnoteReference w:customMarkFollows="1" w:id="2"/>
        <w:t>*</w:t>
      </w:r>
      <w:r w:rsidRPr="00E63F6D">
        <w:rPr>
          <w:b w:val="0"/>
          <w:position w:val="6"/>
          <w:sz w:val="18"/>
          <w:lang w:eastAsia="en-GB"/>
        </w:rPr>
        <w:t>,</w:t>
      </w:r>
      <w:r w:rsidRPr="00E63F6D">
        <w:rPr>
          <w:position w:val="6"/>
          <w:sz w:val="20"/>
          <w:lang w:eastAsia="en-GB"/>
        </w:rPr>
        <w:t xml:space="preserve"> </w:t>
      </w:r>
      <w:r w:rsidRPr="00E63F6D">
        <w:rPr>
          <w:b w:val="0"/>
          <w:sz w:val="20"/>
        </w:rPr>
        <w:footnoteReference w:customMarkFollows="1" w:id="3"/>
        <w:t>**</w:t>
      </w:r>
    </w:p>
    <w:p w14:paraId="1D0F87E5" w14:textId="763D8CA0" w:rsidR="00A4594D" w:rsidRPr="008D19FD" w:rsidRDefault="00A4594D" w:rsidP="00CE433E">
      <w:pPr>
        <w:pStyle w:val="SingleTxtG"/>
        <w:tabs>
          <w:tab w:val="left" w:pos="4536"/>
        </w:tabs>
      </w:pPr>
      <w:r w:rsidRPr="008D19FD">
        <w:rPr>
          <w:i/>
          <w:iCs/>
        </w:rPr>
        <w:t>Communication submitted by:</w:t>
      </w:r>
      <w:r w:rsidRPr="008D19FD">
        <w:tab/>
        <w:t>M.S. (represented by his foster mother</w:t>
      </w:r>
      <w:r>
        <w:t>,</w:t>
      </w:r>
      <w:r w:rsidRPr="008D19FD">
        <w:t xml:space="preserve"> H.C.)</w:t>
      </w:r>
    </w:p>
    <w:p w14:paraId="77DD2518" w14:textId="75905D4D" w:rsidR="00A4594D" w:rsidRPr="008D19FD" w:rsidRDefault="00A4594D" w:rsidP="00CE433E">
      <w:pPr>
        <w:pStyle w:val="SingleTxtG"/>
        <w:tabs>
          <w:tab w:val="left" w:pos="4536"/>
        </w:tabs>
      </w:pPr>
      <w:r w:rsidRPr="00CE433E">
        <w:rPr>
          <w:i/>
          <w:iCs/>
        </w:rPr>
        <w:t>Alleged victim:</w:t>
      </w:r>
      <w:r w:rsidRPr="008D19FD">
        <w:tab/>
        <w:t>The author</w:t>
      </w:r>
    </w:p>
    <w:p w14:paraId="79E4FFCD" w14:textId="2842A145" w:rsidR="00A4594D" w:rsidRPr="008D19FD" w:rsidRDefault="00A4594D" w:rsidP="00CE433E">
      <w:pPr>
        <w:pStyle w:val="SingleTxtG"/>
        <w:tabs>
          <w:tab w:val="left" w:pos="4536"/>
        </w:tabs>
      </w:pPr>
      <w:r w:rsidRPr="00CE433E">
        <w:rPr>
          <w:i/>
          <w:iCs/>
        </w:rPr>
        <w:t>State party:</w:t>
      </w:r>
      <w:r w:rsidRPr="008D19FD">
        <w:tab/>
      </w:r>
      <w:r w:rsidR="00CE433E">
        <w:tab/>
      </w:r>
      <w:r w:rsidRPr="008D19FD">
        <w:t>Sweden</w:t>
      </w:r>
    </w:p>
    <w:p w14:paraId="613665DD" w14:textId="77777777" w:rsidR="00A4594D" w:rsidRPr="008D19FD" w:rsidRDefault="00A4594D" w:rsidP="00CE433E">
      <w:pPr>
        <w:pStyle w:val="SingleTxtG"/>
        <w:tabs>
          <w:tab w:val="left" w:pos="4536"/>
        </w:tabs>
      </w:pPr>
      <w:r w:rsidRPr="00CE433E">
        <w:rPr>
          <w:i/>
          <w:iCs/>
        </w:rPr>
        <w:t>Date of communication:</w:t>
      </w:r>
      <w:r w:rsidRPr="008D19FD">
        <w:tab/>
        <w:t>20 August 2020 (initial submission)</w:t>
      </w:r>
    </w:p>
    <w:p w14:paraId="7EEEBC01" w14:textId="77777777" w:rsidR="00A4594D" w:rsidRPr="00CE433E" w:rsidRDefault="00A4594D" w:rsidP="00CE433E">
      <w:pPr>
        <w:pStyle w:val="SingleTxtG"/>
        <w:tabs>
          <w:tab w:val="left" w:pos="4536"/>
        </w:tabs>
      </w:pPr>
      <w:r w:rsidRPr="00CE433E">
        <w:rPr>
          <w:i/>
          <w:iCs/>
        </w:rPr>
        <w:t>Date of adoption of decision:</w:t>
      </w:r>
      <w:r w:rsidRPr="00CE433E">
        <w:tab/>
      </w:r>
      <w:r w:rsidRPr="008D19FD">
        <w:t>6 September</w:t>
      </w:r>
      <w:r w:rsidRPr="00CE433E">
        <w:t xml:space="preserve"> </w:t>
      </w:r>
      <w:r w:rsidRPr="008D19FD">
        <w:t>2021</w:t>
      </w:r>
    </w:p>
    <w:p w14:paraId="27AF61B5" w14:textId="77777777" w:rsidR="00A4594D" w:rsidRPr="008D19FD" w:rsidRDefault="00A4594D" w:rsidP="00CE433E">
      <w:pPr>
        <w:pStyle w:val="SingleTxtG"/>
        <w:tabs>
          <w:tab w:val="left" w:pos="4536"/>
        </w:tabs>
        <w:ind w:left="4536" w:hanging="3402"/>
      </w:pPr>
      <w:r w:rsidRPr="00CE433E">
        <w:rPr>
          <w:i/>
          <w:iCs/>
        </w:rPr>
        <w:t>Substantive issue:</w:t>
      </w:r>
      <w:r w:rsidRPr="008D19FD">
        <w:tab/>
        <w:t>Deportation of a person with complex post-traumatic stress disorder and generalized anxiety disorder</w:t>
      </w:r>
    </w:p>
    <w:p w14:paraId="0E443399" w14:textId="77777777" w:rsidR="00A4594D" w:rsidRPr="008D19FD" w:rsidRDefault="00A4594D" w:rsidP="00A4594D">
      <w:pPr>
        <w:pStyle w:val="SingleTxtG"/>
      </w:pPr>
      <w:r w:rsidRPr="008D19FD">
        <w:t>1.</w:t>
      </w:r>
      <w:r w:rsidRPr="008D19FD">
        <w:tab/>
        <w:t>The author of the communication is M.S., a national of Afghanistan born in 1999. He claims to be the victim of violations by the State party of articles 10, 15, 16 and 25 of the Convention. The Optional Protocol entered into force for the State party on 14 January 2019.</w:t>
      </w:r>
      <w:bookmarkStart w:id="0" w:name="_Hlk57297775"/>
      <w:r w:rsidRPr="008D19FD">
        <w:t xml:space="preserve"> The author is </w:t>
      </w:r>
      <w:bookmarkEnd w:id="0"/>
      <w:r w:rsidRPr="008D19FD">
        <w:t>represented by his foster mother.</w:t>
      </w:r>
    </w:p>
    <w:p w14:paraId="697C3C10" w14:textId="77777777" w:rsidR="00A4594D" w:rsidRPr="008D19FD" w:rsidRDefault="00A4594D" w:rsidP="00A4594D">
      <w:pPr>
        <w:pStyle w:val="SingleTxtG"/>
      </w:pPr>
      <w:r w:rsidRPr="008D19FD">
        <w:t>2.</w:t>
      </w:r>
      <w:r w:rsidRPr="008D19FD">
        <w:tab/>
        <w:t>The author</w:t>
      </w:r>
      <w:r>
        <w:t xml:space="preserve"> and his</w:t>
      </w:r>
      <w:r w:rsidRPr="008D19FD">
        <w:t xml:space="preserve"> family left Afghanistan</w:t>
      </w:r>
      <w:r>
        <w:t xml:space="preserve"> for the Islamic Republic of</w:t>
      </w:r>
      <w:r w:rsidRPr="008D19FD">
        <w:t xml:space="preserve"> Iran</w:t>
      </w:r>
      <w:r>
        <w:t>,</w:t>
      </w:r>
      <w:r w:rsidRPr="008D19FD">
        <w:t xml:space="preserve"> flee</w:t>
      </w:r>
      <w:r>
        <w:t>ing</w:t>
      </w:r>
      <w:r w:rsidRPr="008D19FD">
        <w:t xml:space="preserve"> violence</w:t>
      </w:r>
      <w:r>
        <w:t>,</w:t>
      </w:r>
      <w:r w:rsidRPr="008D19FD">
        <w:t xml:space="preserve"> when he was </w:t>
      </w:r>
      <w:r>
        <w:t>approximately</w:t>
      </w:r>
      <w:r w:rsidRPr="008D19FD">
        <w:t xml:space="preserve"> 5 months old. He lived in </w:t>
      </w:r>
      <w:r>
        <w:t>the Islamic Republic of</w:t>
      </w:r>
      <w:r w:rsidRPr="008D19FD">
        <w:t xml:space="preserve"> Iran for 13 years without being granted a residence permit. When he was 13, his mother</w:t>
      </w:r>
      <w:r>
        <w:t xml:space="preserve"> died</w:t>
      </w:r>
      <w:r w:rsidRPr="008D19FD">
        <w:t xml:space="preserve"> and </w:t>
      </w:r>
      <w:r>
        <w:t xml:space="preserve">he </w:t>
      </w:r>
      <w:r w:rsidRPr="008D19FD">
        <w:t xml:space="preserve">remained with his paternal uncle, his only </w:t>
      </w:r>
      <w:r>
        <w:t>relative</w:t>
      </w:r>
      <w:r w:rsidRPr="008D19FD">
        <w:t>, who physically and mentally abused him. He was also subjected to sexual abuse and sexual violence. During his two-year trip to reach Sweden, he was placed in a refugee camp</w:t>
      </w:r>
      <w:r>
        <w:t xml:space="preserve"> in Greece,</w:t>
      </w:r>
      <w:r w:rsidRPr="008D19FD">
        <w:t xml:space="preserve"> where he continued to fall victim </w:t>
      </w:r>
      <w:r>
        <w:t>to</w:t>
      </w:r>
      <w:r w:rsidRPr="008D19FD">
        <w:t xml:space="preserve"> violence and sexual abuse. He has been diagnosed with complex post-traumatic stress disorder, depression, generalized anxiety disorder and “other specified reactions to severe stress”, resulting in cognitive impairment that</w:t>
      </w:r>
      <w:r>
        <w:t>,</w:t>
      </w:r>
      <w:r w:rsidRPr="008D19FD">
        <w:t xml:space="preserve"> without support</w:t>
      </w:r>
      <w:r>
        <w:t>,</w:t>
      </w:r>
      <w:r w:rsidRPr="008D19FD">
        <w:t xml:space="preserve"> can limit his daily life. He </w:t>
      </w:r>
      <w:r>
        <w:t xml:space="preserve">has </w:t>
      </w:r>
      <w:r w:rsidRPr="008D19FD">
        <w:t>attempted suicide on four occasions.</w:t>
      </w:r>
    </w:p>
    <w:p w14:paraId="5E191697" w14:textId="77777777" w:rsidR="00A4594D" w:rsidRPr="008D19FD" w:rsidRDefault="00A4594D" w:rsidP="00A4594D">
      <w:pPr>
        <w:pStyle w:val="SingleTxtG"/>
      </w:pPr>
      <w:r w:rsidRPr="008D19FD">
        <w:t>3.</w:t>
      </w:r>
      <w:r w:rsidRPr="008D19FD">
        <w:tab/>
      </w:r>
      <w:r>
        <w:t>O</w:t>
      </w:r>
      <w:r w:rsidRPr="008D19FD">
        <w:t>n 7 April 2015</w:t>
      </w:r>
      <w:r>
        <w:t>, t</w:t>
      </w:r>
      <w:r w:rsidRPr="008D19FD">
        <w:t xml:space="preserve">he author applied for asylum in </w:t>
      </w:r>
      <w:r>
        <w:t>the State party</w:t>
      </w:r>
      <w:r w:rsidRPr="008D19FD">
        <w:t xml:space="preserve">. </w:t>
      </w:r>
      <w:r>
        <w:t>O</w:t>
      </w:r>
      <w:r w:rsidRPr="008D19FD">
        <w:t>n 2 July 2016</w:t>
      </w:r>
      <w:r>
        <w:t>, t</w:t>
      </w:r>
      <w:r w:rsidRPr="008D19FD">
        <w:t xml:space="preserve">he Swedish Migration </w:t>
      </w:r>
      <w:r>
        <w:t>Agency</w:t>
      </w:r>
      <w:r w:rsidRPr="008D19FD">
        <w:t xml:space="preserve"> rejected </w:t>
      </w:r>
      <w:r>
        <w:t>the</w:t>
      </w:r>
      <w:r w:rsidRPr="008D19FD">
        <w:t xml:space="preserve"> application, concluding that </w:t>
      </w:r>
      <w:r>
        <w:t>the author</w:t>
      </w:r>
      <w:r w:rsidRPr="008D19FD">
        <w:t xml:space="preserve"> had not established </w:t>
      </w:r>
      <w:r>
        <w:t>that he would face</w:t>
      </w:r>
      <w:r w:rsidRPr="008D19FD">
        <w:t xml:space="preserve"> an individual threat </w:t>
      </w:r>
      <w:r>
        <w:t>if</w:t>
      </w:r>
      <w:r w:rsidRPr="008D19FD">
        <w:t xml:space="preserve"> return</w:t>
      </w:r>
      <w:r>
        <w:t>ed</w:t>
      </w:r>
      <w:r w:rsidRPr="008D19FD">
        <w:t xml:space="preserve"> to Afghanistan, and </w:t>
      </w:r>
      <w:r>
        <w:t xml:space="preserve">that </w:t>
      </w:r>
      <w:r w:rsidRPr="008D19FD">
        <w:t xml:space="preserve">his medical condition could not constitute a basis for granting him a residence permit on medical grounds as he was not found to be suffering from a life-threatening disease. On 30 March 2017, the Migration Court rejected the author’s appeal. On 16 May 2017, the Migration Court of Appeal decided not to grant him leave to appeal. On 26 September 2017, the </w:t>
      </w:r>
      <w:r>
        <w:t xml:space="preserve">Swedish </w:t>
      </w:r>
      <w:r w:rsidRPr="008D19FD">
        <w:t xml:space="preserve">Migration </w:t>
      </w:r>
      <w:r>
        <w:t>Agency</w:t>
      </w:r>
      <w:r w:rsidRPr="008D19FD">
        <w:t xml:space="preserve"> rejected the author’s second application for a residence permit and </w:t>
      </w:r>
      <w:r>
        <w:t>his</w:t>
      </w:r>
      <w:r w:rsidRPr="008D19FD">
        <w:t xml:space="preserve"> simultaneous application </w:t>
      </w:r>
      <w:r>
        <w:t>for</w:t>
      </w:r>
      <w:r w:rsidRPr="008D19FD">
        <w:t xml:space="preserve"> </w:t>
      </w:r>
      <w:r>
        <w:t>“</w:t>
      </w:r>
      <w:r w:rsidRPr="008D19FD">
        <w:t xml:space="preserve">enforcement barriers”. </w:t>
      </w:r>
      <w:r>
        <w:t>O</w:t>
      </w:r>
      <w:r w:rsidRPr="008D19FD">
        <w:t>n 18 December 2017</w:t>
      </w:r>
      <w:r>
        <w:t>, t</w:t>
      </w:r>
      <w:r w:rsidRPr="008D19FD">
        <w:t xml:space="preserve">he Migration </w:t>
      </w:r>
      <w:r w:rsidRPr="008D19FD">
        <w:lastRenderedPageBreak/>
        <w:t xml:space="preserve">Court upheld </w:t>
      </w:r>
      <w:r>
        <w:t>that</w:t>
      </w:r>
      <w:r w:rsidRPr="008D19FD">
        <w:t xml:space="preserve"> decision. </w:t>
      </w:r>
      <w:r>
        <w:t>O</w:t>
      </w:r>
      <w:r w:rsidRPr="008D19FD">
        <w:t>n 10 January 2018</w:t>
      </w:r>
      <w:r>
        <w:t>, t</w:t>
      </w:r>
      <w:r w:rsidRPr="008D19FD">
        <w:t xml:space="preserve">he </w:t>
      </w:r>
      <w:r>
        <w:t xml:space="preserve">Swedish </w:t>
      </w:r>
      <w:r w:rsidRPr="008D19FD">
        <w:t xml:space="preserve">Migration </w:t>
      </w:r>
      <w:r>
        <w:t>Agency</w:t>
      </w:r>
      <w:r w:rsidRPr="008D19FD">
        <w:t xml:space="preserve"> rejected the author’s second application </w:t>
      </w:r>
      <w:r>
        <w:t>for</w:t>
      </w:r>
      <w:r w:rsidRPr="008D19FD">
        <w:t xml:space="preserve"> enforcement barriers. </w:t>
      </w:r>
      <w:r>
        <w:t>O</w:t>
      </w:r>
      <w:r w:rsidRPr="008D19FD">
        <w:t>n 9 February 2019</w:t>
      </w:r>
      <w:r>
        <w:t>, t</w:t>
      </w:r>
      <w:r w:rsidRPr="008D19FD">
        <w:t xml:space="preserve">he Migration Court of Appeal upheld </w:t>
      </w:r>
      <w:r>
        <w:t>that</w:t>
      </w:r>
      <w:r w:rsidRPr="008D19FD">
        <w:t xml:space="preserve"> decision. </w:t>
      </w:r>
      <w:r>
        <w:t>O</w:t>
      </w:r>
      <w:r w:rsidRPr="008D19FD">
        <w:t>n 20 April 2018 and 14 December 2018 respectively</w:t>
      </w:r>
      <w:r>
        <w:t>,</w:t>
      </w:r>
      <w:r w:rsidRPr="008D19FD">
        <w:t xml:space="preserve"> </w:t>
      </w:r>
      <w:r>
        <w:t>t</w:t>
      </w:r>
      <w:r w:rsidRPr="008D19FD">
        <w:t xml:space="preserve">he Migration Authority rejected </w:t>
      </w:r>
      <w:r>
        <w:t>the author’s</w:t>
      </w:r>
      <w:r w:rsidRPr="008D19FD">
        <w:t xml:space="preserve"> third and fourth application</w:t>
      </w:r>
      <w:r>
        <w:t>s</w:t>
      </w:r>
      <w:r w:rsidRPr="008D19FD">
        <w:t xml:space="preserve"> for enforcement barriers. The author had submitted in the </w:t>
      </w:r>
      <w:r>
        <w:t>fourth</w:t>
      </w:r>
      <w:r w:rsidRPr="008D19FD">
        <w:t xml:space="preserve"> application that he was an atheist, </w:t>
      </w:r>
      <w:r>
        <w:t xml:space="preserve">that he </w:t>
      </w:r>
      <w:r w:rsidRPr="008D19FD">
        <w:t xml:space="preserve">had become westernized and </w:t>
      </w:r>
      <w:r>
        <w:t xml:space="preserve">that </w:t>
      </w:r>
      <w:r w:rsidRPr="008D19FD">
        <w:t xml:space="preserve">his paternal uncle </w:t>
      </w:r>
      <w:r>
        <w:t xml:space="preserve">had </w:t>
      </w:r>
      <w:r w:rsidRPr="008D19FD">
        <w:t xml:space="preserve">threatened him. </w:t>
      </w:r>
      <w:r>
        <w:t>O</w:t>
      </w:r>
      <w:r w:rsidRPr="008D19FD">
        <w:t>n 15 April 2019</w:t>
      </w:r>
      <w:r>
        <w:t>, t</w:t>
      </w:r>
      <w:r w:rsidRPr="008D19FD">
        <w:t>he Migration Court rejected the author’s appeal</w:t>
      </w:r>
      <w:r>
        <w:t>,</w:t>
      </w:r>
      <w:r w:rsidRPr="008D19FD">
        <w:t xml:space="preserve"> </w:t>
      </w:r>
      <w:r>
        <w:t>and o</w:t>
      </w:r>
      <w:r w:rsidRPr="008D19FD">
        <w:t>n 10 June 2019</w:t>
      </w:r>
      <w:r>
        <w:t>, t</w:t>
      </w:r>
      <w:r w:rsidRPr="008D19FD">
        <w:t>he Migration Court of Appeal decided not to grant him leave to appeal.</w:t>
      </w:r>
    </w:p>
    <w:p w14:paraId="03848476" w14:textId="77777777" w:rsidR="00A4594D" w:rsidRPr="008D19FD" w:rsidRDefault="00A4594D" w:rsidP="00A4594D">
      <w:pPr>
        <w:pStyle w:val="SingleTxtG"/>
      </w:pPr>
      <w:r w:rsidRPr="008D19FD">
        <w:t>4.</w:t>
      </w:r>
      <w:r w:rsidRPr="008D19FD">
        <w:tab/>
        <w:t>The author submitted a communication to the Committee on 20 August 2019</w:t>
      </w:r>
      <w:r>
        <w:t>,</w:t>
      </w:r>
      <w:r w:rsidRPr="008D19FD">
        <w:t xml:space="preserve"> in which he claimed that his deportation to Afghanistan would constitute a violation of articles 10, 15, 16 and 25 of the Convention. He was represented by his foster mother. On 23 August 2019, the Committee submitted a request for interim measures to the State party, requesting it not to remove the author to Afghanistan while </w:t>
      </w:r>
      <w:r>
        <w:t>his</w:t>
      </w:r>
      <w:r w:rsidRPr="008D19FD">
        <w:t xml:space="preserve"> case was pending </w:t>
      </w:r>
      <w:r>
        <w:t>before</w:t>
      </w:r>
      <w:r w:rsidRPr="008D19FD">
        <w:t xml:space="preserve"> the Committee. On 3 July 2020, the State party sent its observations on admissibility and </w:t>
      </w:r>
      <w:r>
        <w:t xml:space="preserve">the </w:t>
      </w:r>
      <w:r w:rsidRPr="008D19FD">
        <w:t>merits</w:t>
      </w:r>
      <w:r>
        <w:t>,</w:t>
      </w:r>
      <w:r w:rsidRPr="008D19FD">
        <w:t xml:space="preserve"> </w:t>
      </w:r>
      <w:r>
        <w:t>submitting that</w:t>
      </w:r>
      <w:r w:rsidRPr="008D19FD">
        <w:t xml:space="preserve"> the communication should be held inadmissible: </w:t>
      </w:r>
      <w:r>
        <w:t xml:space="preserve">(a) </w:t>
      </w:r>
      <w:proofErr w:type="spellStart"/>
      <w:r w:rsidRPr="00DC64A2">
        <w:rPr>
          <w:i/>
          <w:iCs/>
        </w:rPr>
        <w:t>ratione</w:t>
      </w:r>
      <w:proofErr w:type="spellEnd"/>
      <w:r w:rsidRPr="00DC64A2">
        <w:rPr>
          <w:i/>
          <w:iCs/>
        </w:rPr>
        <w:t xml:space="preserve"> </w:t>
      </w:r>
      <w:proofErr w:type="spellStart"/>
      <w:r w:rsidRPr="00DC64A2">
        <w:rPr>
          <w:i/>
          <w:iCs/>
        </w:rPr>
        <w:t>materiae</w:t>
      </w:r>
      <w:proofErr w:type="spellEnd"/>
      <w:r w:rsidRPr="008D19FD">
        <w:t xml:space="preserve"> and </w:t>
      </w:r>
      <w:proofErr w:type="spellStart"/>
      <w:r w:rsidRPr="00DC64A2">
        <w:rPr>
          <w:i/>
          <w:iCs/>
        </w:rPr>
        <w:t>ratione</w:t>
      </w:r>
      <w:proofErr w:type="spellEnd"/>
      <w:r w:rsidRPr="00DC64A2">
        <w:rPr>
          <w:i/>
          <w:iCs/>
        </w:rPr>
        <w:t xml:space="preserve"> loci</w:t>
      </w:r>
      <w:r w:rsidRPr="008D19FD">
        <w:t xml:space="preserve"> </w:t>
      </w:r>
      <w:r>
        <w:t>concerning the</w:t>
      </w:r>
      <w:r w:rsidRPr="008D19FD">
        <w:t xml:space="preserve"> claims under articles 16 and 25 of the Convention; </w:t>
      </w:r>
      <w:r>
        <w:t xml:space="preserve">(b) </w:t>
      </w:r>
      <w:proofErr w:type="spellStart"/>
      <w:r w:rsidRPr="00DC64A2">
        <w:rPr>
          <w:i/>
          <w:iCs/>
        </w:rPr>
        <w:t>ratione</w:t>
      </w:r>
      <w:proofErr w:type="spellEnd"/>
      <w:r w:rsidRPr="00DC64A2">
        <w:rPr>
          <w:i/>
          <w:iCs/>
        </w:rPr>
        <w:t xml:space="preserve"> </w:t>
      </w:r>
      <w:proofErr w:type="spellStart"/>
      <w:r w:rsidRPr="00DC64A2">
        <w:rPr>
          <w:i/>
          <w:iCs/>
        </w:rPr>
        <w:t>materiae</w:t>
      </w:r>
      <w:proofErr w:type="spellEnd"/>
      <w:r w:rsidRPr="008D19FD">
        <w:t xml:space="preserve"> </w:t>
      </w:r>
      <w:r>
        <w:t>concerning the</w:t>
      </w:r>
      <w:r w:rsidRPr="008D19FD">
        <w:t xml:space="preserve"> claims under articles 10 and 15 of the Convention; and </w:t>
      </w:r>
      <w:r>
        <w:t xml:space="preserve">(c) </w:t>
      </w:r>
      <w:r w:rsidRPr="008D19FD">
        <w:t xml:space="preserve">for being insufficiently substantiated. On the merits, the State party submitted that the communication revealed no violation of the Convention. On 9 November 2020, the author </w:t>
      </w:r>
      <w:r>
        <w:t>submitted</w:t>
      </w:r>
      <w:r w:rsidRPr="008D19FD">
        <w:t xml:space="preserve"> comments </w:t>
      </w:r>
      <w:r>
        <w:t>on the State party’s observations</w:t>
      </w:r>
      <w:r w:rsidRPr="008D19FD">
        <w:t xml:space="preserve"> and held that the communication should be declared admissible in all its part</w:t>
      </w:r>
      <w:r>
        <w:t>s</w:t>
      </w:r>
      <w:r w:rsidRPr="008D19FD">
        <w:t xml:space="preserve"> and </w:t>
      </w:r>
      <w:r>
        <w:t xml:space="preserve">that it </w:t>
      </w:r>
      <w:r w:rsidRPr="008D19FD">
        <w:t>reveal</w:t>
      </w:r>
      <w:r>
        <w:t>ed</w:t>
      </w:r>
      <w:r w:rsidRPr="008D19FD">
        <w:t xml:space="preserve"> a clear violation of the Convention. On 5 May 2021, the State party requested that the </w:t>
      </w:r>
      <w:r>
        <w:t xml:space="preserve">Committee discontinue its </w:t>
      </w:r>
      <w:r w:rsidRPr="008D19FD">
        <w:t>consideration of the communication</w:t>
      </w:r>
      <w:r>
        <w:t>,</w:t>
      </w:r>
      <w:r w:rsidRPr="008D19FD">
        <w:t xml:space="preserve"> as the decision</w:t>
      </w:r>
      <w:r>
        <w:t xml:space="preserve"> to expel the author</w:t>
      </w:r>
      <w:r w:rsidRPr="008D19FD">
        <w:t xml:space="preserve"> was due to become statute-barred on 16 May 2021. </w:t>
      </w:r>
      <w:r>
        <w:t>This request was accepted by</w:t>
      </w:r>
      <w:r w:rsidRPr="008D19FD">
        <w:t xml:space="preserve"> the author </w:t>
      </w:r>
      <w:r>
        <w:t>o</w:t>
      </w:r>
      <w:r w:rsidRPr="008D19FD">
        <w:t>n 12 May 2021.</w:t>
      </w:r>
    </w:p>
    <w:p w14:paraId="0DDA6209" w14:textId="77777777" w:rsidR="00A4594D" w:rsidRPr="008D19FD" w:rsidRDefault="00A4594D" w:rsidP="00A4594D">
      <w:pPr>
        <w:pStyle w:val="SingleTxtG"/>
      </w:pPr>
      <w:r w:rsidRPr="008D19FD">
        <w:t>5.</w:t>
      </w:r>
      <w:r w:rsidRPr="008D19FD">
        <w:tab/>
        <w:t>At a meeting on 6 September 2021, the Committee, in view of the above elements, and taking account</w:t>
      </w:r>
      <w:r>
        <w:t xml:space="preserve"> of the fact</w:t>
      </w:r>
      <w:r w:rsidRPr="008D19FD">
        <w:t xml:space="preserve"> that the expulsion decision referred to </w:t>
      </w:r>
      <w:r>
        <w:t>in the author’s complaint had</w:t>
      </w:r>
      <w:r w:rsidRPr="008D19FD">
        <w:t xml:space="preserve"> bec</w:t>
      </w:r>
      <w:r>
        <w:t>o</w:t>
      </w:r>
      <w:r w:rsidRPr="008D19FD">
        <w:t xml:space="preserve">me statute-barred on 16 May 2021 and that the author no longer </w:t>
      </w:r>
      <w:r>
        <w:t xml:space="preserve">faced </w:t>
      </w:r>
      <w:r w:rsidRPr="008D19FD">
        <w:t>a risk of being returned to Afghanistan, decided to discontinue the consideration of communication No. 66/2019.</w:t>
      </w:r>
    </w:p>
    <w:p w14:paraId="0DEFAB78" w14:textId="3DB224E0" w:rsidR="00A4594D" w:rsidRPr="008D19FD" w:rsidRDefault="00A4594D" w:rsidP="00A4594D">
      <w:pPr>
        <w:pStyle w:val="SingleTxtG"/>
        <w:jc w:val="center"/>
      </w:pPr>
      <w:r>
        <w:rPr>
          <w:rFonts w:eastAsia="Calibri"/>
          <w:u w:val="single"/>
        </w:rPr>
        <w:tab/>
      </w:r>
      <w:r>
        <w:rPr>
          <w:rFonts w:eastAsia="Calibri"/>
          <w:u w:val="single"/>
        </w:rPr>
        <w:tab/>
      </w:r>
      <w:r>
        <w:rPr>
          <w:rFonts w:eastAsia="Calibri"/>
          <w:u w:val="single"/>
        </w:rPr>
        <w:tab/>
      </w:r>
      <w:r>
        <w:rPr>
          <w:rFonts w:eastAsia="Calibri"/>
          <w:u w:val="single"/>
        </w:rPr>
        <w:tab/>
      </w:r>
    </w:p>
    <w:sectPr w:rsidR="00A4594D" w:rsidRPr="008D19FD"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7A3B0" w14:textId="77777777" w:rsidR="00D87D3F" w:rsidRPr="00C47B2E" w:rsidRDefault="00D87D3F" w:rsidP="00C47B2E">
      <w:pPr>
        <w:pStyle w:val="Footer"/>
      </w:pPr>
    </w:p>
  </w:endnote>
  <w:endnote w:type="continuationSeparator" w:id="0">
    <w:p w14:paraId="4A7FF27C" w14:textId="77777777" w:rsidR="00D87D3F" w:rsidRPr="00C47B2E" w:rsidRDefault="00D87D3F" w:rsidP="00C47B2E">
      <w:pPr>
        <w:pStyle w:val="Footer"/>
      </w:pPr>
    </w:p>
  </w:endnote>
  <w:endnote w:type="continuationNotice" w:id="1">
    <w:p w14:paraId="2400F7A3" w14:textId="77777777" w:rsidR="00D87D3F" w:rsidRPr="00C47B2E" w:rsidRDefault="00D87D3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B0DA7" w14:textId="71D052AF" w:rsidR="00A4594D" w:rsidRDefault="00A4594D" w:rsidP="00A4594D">
    <w:pPr>
      <w:pStyle w:val="Footer"/>
      <w:tabs>
        <w:tab w:val="right" w:pos="9638"/>
      </w:tabs>
    </w:pPr>
    <w:r w:rsidRPr="00A4594D">
      <w:rPr>
        <w:b/>
        <w:bCs/>
        <w:sz w:val="18"/>
      </w:rPr>
      <w:fldChar w:fldCharType="begin"/>
    </w:r>
    <w:r w:rsidRPr="00A4594D">
      <w:rPr>
        <w:b/>
        <w:bCs/>
        <w:sz w:val="18"/>
      </w:rPr>
      <w:instrText xml:space="preserve"> PAGE  \* MERGEFORMAT </w:instrText>
    </w:r>
    <w:r w:rsidRPr="00A4594D">
      <w:rPr>
        <w:b/>
        <w:bCs/>
        <w:sz w:val="18"/>
      </w:rPr>
      <w:fldChar w:fldCharType="separate"/>
    </w:r>
    <w:r w:rsidR="00E63F6D">
      <w:rPr>
        <w:b/>
        <w:bCs/>
        <w:noProof/>
        <w:sz w:val="18"/>
      </w:rPr>
      <w:t>2</w:t>
    </w:r>
    <w:r w:rsidRPr="00A4594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47E3D" w14:textId="77777777" w:rsidR="00A4594D" w:rsidRDefault="00A4594D" w:rsidP="00A4594D">
    <w:pPr>
      <w:pStyle w:val="Footer"/>
      <w:tabs>
        <w:tab w:val="right" w:pos="9638"/>
      </w:tabs>
    </w:pPr>
    <w:r>
      <w:t>GE.21-13735</w:t>
    </w:r>
    <w:r>
      <w:tab/>
    </w:r>
    <w:r w:rsidRPr="00A4594D">
      <w:rPr>
        <w:b/>
        <w:bCs/>
        <w:sz w:val="18"/>
      </w:rPr>
      <w:fldChar w:fldCharType="begin"/>
    </w:r>
    <w:r w:rsidRPr="00A4594D">
      <w:rPr>
        <w:b/>
        <w:bCs/>
        <w:sz w:val="18"/>
      </w:rPr>
      <w:instrText xml:space="preserve"> PAGE  \* MERGEFORMAT </w:instrText>
    </w:r>
    <w:r w:rsidRPr="00A4594D">
      <w:rPr>
        <w:b/>
        <w:bCs/>
        <w:sz w:val="18"/>
      </w:rPr>
      <w:fldChar w:fldCharType="separate"/>
    </w:r>
    <w:r w:rsidRPr="00A4594D">
      <w:rPr>
        <w:b/>
        <w:bCs/>
        <w:noProof/>
        <w:sz w:val="18"/>
      </w:rPr>
      <w:t>3</w:t>
    </w:r>
    <w:r w:rsidRPr="00A4594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12EEE" w14:textId="64F1EE67" w:rsidR="00AE0F17" w:rsidRDefault="00AE0F17" w:rsidP="00AE0F17">
    <w:pPr>
      <w:pStyle w:val="Footer"/>
    </w:pPr>
    <w:bookmarkStart w:id="1" w:name="_GoBack"/>
    <w:bookmarkEnd w:id="1"/>
    <w:r>
      <w:rPr>
        <w:noProof/>
        <w:lang w:val="en-US" w:eastAsia="zh-CN"/>
      </w:rPr>
      <w:drawing>
        <wp:anchor distT="0" distB="0" distL="114300" distR="114300" simplePos="0" relativeHeight="251659264" behindDoc="1" locked="1" layoutInCell="1" allowOverlap="1" wp14:anchorId="5F2B45AE" wp14:editId="1A1CFBB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053CB79" w14:textId="579DBC55" w:rsidR="00AE0F17" w:rsidRPr="00AE0F17" w:rsidRDefault="00AE0F17" w:rsidP="00AE0F17">
    <w:pPr>
      <w:pStyle w:val="Footer"/>
      <w:kinsoku/>
      <w:overflowPunct/>
      <w:autoSpaceDE/>
      <w:autoSpaceDN/>
      <w:adjustRightInd/>
      <w:ind w:right="1134"/>
      <w:rPr>
        <w:sz w:val="20"/>
      </w:rPr>
    </w:pPr>
    <w:r>
      <w:rPr>
        <w:sz w:val="20"/>
      </w:rPr>
      <w:t>GE.21-14525(E)</w:t>
    </w:r>
    <w:r>
      <w:rPr>
        <w:noProof/>
        <w:sz w:val="20"/>
      </w:rPr>
      <w:drawing>
        <wp:anchor distT="0" distB="0" distL="114300" distR="114300" simplePos="0" relativeHeight="251660288" behindDoc="0" locked="0" layoutInCell="1" allowOverlap="1" wp14:anchorId="30DB1965" wp14:editId="740A04C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4C9ED" w14:textId="77777777" w:rsidR="00D87D3F" w:rsidRPr="00C47B2E" w:rsidRDefault="00D87D3F" w:rsidP="00C47B2E">
      <w:pPr>
        <w:tabs>
          <w:tab w:val="right" w:pos="2155"/>
        </w:tabs>
        <w:spacing w:after="80" w:line="240" w:lineRule="auto"/>
        <w:ind w:left="680"/>
      </w:pPr>
      <w:r>
        <w:rPr>
          <w:u w:val="single"/>
        </w:rPr>
        <w:tab/>
      </w:r>
    </w:p>
  </w:footnote>
  <w:footnote w:type="continuationSeparator" w:id="0">
    <w:p w14:paraId="47047CD6" w14:textId="77777777" w:rsidR="00D87D3F" w:rsidRPr="00C47B2E" w:rsidRDefault="00D87D3F" w:rsidP="005E716E">
      <w:pPr>
        <w:tabs>
          <w:tab w:val="right" w:pos="2155"/>
        </w:tabs>
        <w:spacing w:after="80" w:line="240" w:lineRule="auto"/>
        <w:ind w:left="680"/>
      </w:pPr>
      <w:r>
        <w:rPr>
          <w:u w:val="single"/>
        </w:rPr>
        <w:tab/>
      </w:r>
    </w:p>
  </w:footnote>
  <w:footnote w:type="continuationNotice" w:id="1">
    <w:p w14:paraId="3DBDC5E7" w14:textId="77777777" w:rsidR="00D87D3F" w:rsidRPr="00C47B2E" w:rsidRDefault="00D87D3F" w:rsidP="00C47B2E">
      <w:pPr>
        <w:pStyle w:val="Footer"/>
      </w:pPr>
    </w:p>
  </w:footnote>
  <w:footnote w:id="2">
    <w:p w14:paraId="3E91D6E9" w14:textId="77777777" w:rsidR="00A4594D" w:rsidRPr="00FB6FFD" w:rsidRDefault="00A4594D" w:rsidP="00A4594D">
      <w:pPr>
        <w:pStyle w:val="FootnoteText"/>
      </w:pPr>
      <w:r w:rsidRPr="008F20BC">
        <w:tab/>
      </w:r>
      <w:r w:rsidRPr="008F20BC">
        <w:rPr>
          <w:sz w:val="20"/>
        </w:rPr>
        <w:t>*</w:t>
      </w:r>
      <w:r>
        <w:rPr>
          <w:sz w:val="20"/>
        </w:rPr>
        <w:tab/>
      </w:r>
      <w:r>
        <w:t xml:space="preserve">Adopted by the Committee at </w:t>
      </w:r>
      <w:r w:rsidRPr="00FB6FFD">
        <w:t xml:space="preserve">its </w:t>
      </w:r>
      <w:r w:rsidRPr="00FB6FFD">
        <w:rPr>
          <w:szCs w:val="18"/>
        </w:rPr>
        <w:t>twenty-fifth</w:t>
      </w:r>
      <w:r w:rsidRPr="00FB6FFD">
        <w:t xml:space="preserve"> session (16 August</w:t>
      </w:r>
      <w:r>
        <w:t>–</w:t>
      </w:r>
      <w:r w:rsidRPr="00FB6FFD">
        <w:t>14 September 2021).</w:t>
      </w:r>
    </w:p>
  </w:footnote>
  <w:footnote w:id="3">
    <w:p w14:paraId="7BEE8AF2" w14:textId="77777777" w:rsidR="00A4594D" w:rsidRDefault="00A4594D" w:rsidP="00A4594D">
      <w:pPr>
        <w:pStyle w:val="FootnoteText"/>
      </w:pPr>
      <w:r w:rsidRPr="00FB6FFD">
        <w:tab/>
      </w:r>
      <w:r w:rsidRPr="00FB6FFD">
        <w:rPr>
          <w:sz w:val="20"/>
        </w:rPr>
        <w:t>**</w:t>
      </w:r>
      <w:r w:rsidRPr="00FB6FFD">
        <w:rPr>
          <w:sz w:val="20"/>
        </w:rPr>
        <w:tab/>
      </w:r>
      <w:r w:rsidRPr="002A6EB7">
        <w:t xml:space="preserve">The following members of the Committee participated in the examination of the communication: Rosa </w:t>
      </w:r>
      <w:proofErr w:type="spellStart"/>
      <w:r w:rsidRPr="002A6EB7">
        <w:t>Idalia</w:t>
      </w:r>
      <w:proofErr w:type="spellEnd"/>
      <w:r w:rsidRPr="002A6EB7">
        <w:t xml:space="preserve"> Aldana Salguero, </w:t>
      </w:r>
      <w:proofErr w:type="spellStart"/>
      <w:r w:rsidRPr="002A6EB7">
        <w:t>Danlami</w:t>
      </w:r>
      <w:proofErr w:type="spellEnd"/>
      <w:r w:rsidRPr="002A6EB7">
        <w:t xml:space="preserve"> Umaru </w:t>
      </w:r>
      <w:proofErr w:type="spellStart"/>
      <w:r w:rsidRPr="002A6EB7">
        <w:t>Basharu</w:t>
      </w:r>
      <w:proofErr w:type="spellEnd"/>
      <w:r w:rsidRPr="002A6EB7">
        <w:t xml:space="preserve">, </w:t>
      </w:r>
      <w:proofErr w:type="spellStart"/>
      <w:r w:rsidRPr="002A6EB7">
        <w:t>Gerel</w:t>
      </w:r>
      <w:proofErr w:type="spellEnd"/>
      <w:r w:rsidRPr="002A6EB7">
        <w:t xml:space="preserve"> </w:t>
      </w:r>
      <w:proofErr w:type="spellStart"/>
      <w:r w:rsidRPr="002A6EB7">
        <w:t>Dondovdorj</w:t>
      </w:r>
      <w:proofErr w:type="spellEnd"/>
      <w:r w:rsidRPr="002A6EB7">
        <w:t xml:space="preserve">, Gertrude </w:t>
      </w:r>
      <w:proofErr w:type="spellStart"/>
      <w:r w:rsidRPr="002A6EB7">
        <w:t>Oforiwa</w:t>
      </w:r>
      <w:proofErr w:type="spellEnd"/>
      <w:r w:rsidRPr="002A6EB7">
        <w:t xml:space="preserve"> </w:t>
      </w:r>
      <w:proofErr w:type="spellStart"/>
      <w:r w:rsidRPr="002A6EB7">
        <w:t>Fefoame</w:t>
      </w:r>
      <w:proofErr w:type="spellEnd"/>
      <w:r w:rsidRPr="002A6EB7">
        <w:t xml:space="preserve">, Vivian Fernández De Torrijos, </w:t>
      </w:r>
      <w:proofErr w:type="spellStart"/>
      <w:r w:rsidRPr="002A6EB7">
        <w:t>Odelia</w:t>
      </w:r>
      <w:proofErr w:type="spellEnd"/>
      <w:r w:rsidRPr="002A6EB7">
        <w:t xml:space="preserve"> Fitoussi, Mara Cristina </w:t>
      </w:r>
      <w:proofErr w:type="spellStart"/>
      <w:r w:rsidRPr="002A6EB7">
        <w:t>Gabrilli</w:t>
      </w:r>
      <w:proofErr w:type="spellEnd"/>
      <w:r w:rsidRPr="002A6EB7">
        <w:t xml:space="preserve">, Amalia </w:t>
      </w:r>
      <w:r>
        <w:t xml:space="preserve">Eva </w:t>
      </w:r>
      <w:proofErr w:type="spellStart"/>
      <w:r w:rsidRPr="002A6EB7">
        <w:t>Gamio</w:t>
      </w:r>
      <w:proofErr w:type="spellEnd"/>
      <w:r w:rsidRPr="002A6EB7">
        <w:t xml:space="preserve"> Ríos, Samuel Njuguna </w:t>
      </w:r>
      <w:proofErr w:type="spellStart"/>
      <w:r w:rsidRPr="002A6EB7">
        <w:t>Kabue</w:t>
      </w:r>
      <w:proofErr w:type="spellEnd"/>
      <w:r w:rsidRPr="002A6EB7">
        <w:t xml:space="preserve">, Rosemary </w:t>
      </w:r>
      <w:proofErr w:type="spellStart"/>
      <w:r w:rsidRPr="002A6EB7">
        <w:t>Kayess</w:t>
      </w:r>
      <w:proofErr w:type="spellEnd"/>
      <w:r w:rsidRPr="002A6EB7">
        <w:t xml:space="preserve">, </w:t>
      </w:r>
      <w:r>
        <w:t xml:space="preserve">Kim </w:t>
      </w:r>
      <w:r w:rsidRPr="002A6EB7">
        <w:t>Mi</w:t>
      </w:r>
      <w:r>
        <w:t xml:space="preserve"> Y</w:t>
      </w:r>
      <w:r w:rsidRPr="002A6EB7">
        <w:t xml:space="preserve">eon, </w:t>
      </w:r>
      <w:r>
        <w:t xml:space="preserve">Sir </w:t>
      </w:r>
      <w:r w:rsidRPr="002A6EB7">
        <w:t xml:space="preserve">Robert Martin, Floyd Morris, Jonas </w:t>
      </w:r>
      <w:proofErr w:type="spellStart"/>
      <w:r w:rsidRPr="002A6EB7">
        <w:t>Ruskus</w:t>
      </w:r>
      <w:proofErr w:type="spellEnd"/>
      <w:r w:rsidRPr="002A6EB7">
        <w:t xml:space="preserve">, Markus </w:t>
      </w:r>
      <w:proofErr w:type="spellStart"/>
      <w:r w:rsidRPr="002A6EB7">
        <w:t>Schefer</w:t>
      </w:r>
      <w:proofErr w:type="spellEnd"/>
      <w:r w:rsidRPr="002A6EB7">
        <w:t xml:space="preserve">, </w:t>
      </w:r>
      <w:proofErr w:type="spellStart"/>
      <w:r w:rsidRPr="002A6EB7">
        <w:t>Saowalak</w:t>
      </w:r>
      <w:proofErr w:type="spellEnd"/>
      <w:r>
        <w:t xml:space="preserve"> </w:t>
      </w:r>
      <w:proofErr w:type="spellStart"/>
      <w:r>
        <w:t>Thongkuay</w:t>
      </w:r>
      <w:proofErr w:type="spellEnd"/>
      <w:r>
        <w:t xml:space="preserve"> and </w:t>
      </w:r>
      <w:proofErr w:type="spellStart"/>
      <w:r>
        <w:t>Risnawati</w:t>
      </w:r>
      <w:proofErr w:type="spellEnd"/>
      <w:r>
        <w:t xml:space="preserve"> </w:t>
      </w:r>
      <w:proofErr w:type="spellStart"/>
      <w:r>
        <w:t>Utami</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5D351" w14:textId="77777777" w:rsidR="00A4594D" w:rsidRDefault="00A4594D" w:rsidP="00A4594D">
    <w:pPr>
      <w:pStyle w:val="Header"/>
    </w:pPr>
    <w:r>
      <w:t>CRPD/C/25/D/66/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E6CE1" w14:textId="77777777" w:rsidR="00A4594D" w:rsidRDefault="00A4594D" w:rsidP="00A4594D">
    <w:pPr>
      <w:pStyle w:val="Header"/>
      <w:jc w:val="right"/>
    </w:pPr>
    <w:r>
      <w:t>CRPD/C/25/D/66/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6"/>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87D3F"/>
    <w:rsid w:val="00023FE8"/>
    <w:rsid w:val="00046E92"/>
    <w:rsid w:val="00063C90"/>
    <w:rsid w:val="00072607"/>
    <w:rsid w:val="00101B98"/>
    <w:rsid w:val="00227F79"/>
    <w:rsid w:val="00247E2C"/>
    <w:rsid w:val="00251841"/>
    <w:rsid w:val="002A32CB"/>
    <w:rsid w:val="002B319E"/>
    <w:rsid w:val="002D6C53"/>
    <w:rsid w:val="002F5595"/>
    <w:rsid w:val="00334F6A"/>
    <w:rsid w:val="00342AC8"/>
    <w:rsid w:val="003B4550"/>
    <w:rsid w:val="0040017C"/>
    <w:rsid w:val="00461253"/>
    <w:rsid w:val="00486E21"/>
    <w:rsid w:val="004A2814"/>
    <w:rsid w:val="004C0622"/>
    <w:rsid w:val="004D10F9"/>
    <w:rsid w:val="005042C2"/>
    <w:rsid w:val="005C4F37"/>
    <w:rsid w:val="005E716E"/>
    <w:rsid w:val="00661076"/>
    <w:rsid w:val="00671529"/>
    <w:rsid w:val="0070489D"/>
    <w:rsid w:val="0072285C"/>
    <w:rsid w:val="007268F9"/>
    <w:rsid w:val="007C52B0"/>
    <w:rsid w:val="00861B4E"/>
    <w:rsid w:val="00882DAA"/>
    <w:rsid w:val="009411B4"/>
    <w:rsid w:val="00962A56"/>
    <w:rsid w:val="009D0139"/>
    <w:rsid w:val="009D717D"/>
    <w:rsid w:val="009F5CDC"/>
    <w:rsid w:val="00A4594D"/>
    <w:rsid w:val="00A71A4C"/>
    <w:rsid w:val="00A775CF"/>
    <w:rsid w:val="00AE0F17"/>
    <w:rsid w:val="00B06045"/>
    <w:rsid w:val="00B52EF4"/>
    <w:rsid w:val="00C03015"/>
    <w:rsid w:val="00C0358D"/>
    <w:rsid w:val="00C35A27"/>
    <w:rsid w:val="00C47B2E"/>
    <w:rsid w:val="00CA1B04"/>
    <w:rsid w:val="00CE07FF"/>
    <w:rsid w:val="00CE433E"/>
    <w:rsid w:val="00D87D3F"/>
    <w:rsid w:val="00E02C2B"/>
    <w:rsid w:val="00E427A5"/>
    <w:rsid w:val="00E52109"/>
    <w:rsid w:val="00E63F6D"/>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93ABAC7"/>
  <w15:docId w15:val="{C3A1E464-F158-431B-8191-BC75A94EA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ootnote Text Char1 Char,Footnote Text Char1 Char Char Char,Footnote Text Char2 Char Char Char Char Char,fn"/>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r1 Char Char,Footnote Text Char1 Char Char Char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A4594D"/>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D6DD6-D0C3-444F-8FE5-D7F0E027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815</Words>
  <Characters>4250</Characters>
  <Application>Microsoft Office Word</Application>
  <DocSecurity>0</DocSecurity>
  <Lines>73</Lines>
  <Paragraphs>19</Paragraphs>
  <ScaleCrop>false</ScaleCrop>
  <HeadingPairs>
    <vt:vector size="2" baseType="variant">
      <vt:variant>
        <vt:lpstr>Title</vt:lpstr>
      </vt:variant>
      <vt:variant>
        <vt:i4>1</vt:i4>
      </vt:variant>
    </vt:vector>
  </HeadingPairs>
  <TitlesOfParts>
    <vt:vector size="1" baseType="lpstr">
      <vt:lpstr>CRPD/C/25/D/66/2019</vt:lpstr>
    </vt:vector>
  </TitlesOfParts>
  <Company>DCM</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5/D/66/2019</dc:title>
  <dc:subject>2114525</dc:subject>
  <dc:creator>edk</dc:creator>
  <cp:keywords/>
  <dc:description/>
  <cp:lastModifiedBy>Maria Rosario Corazon Gatmaytan</cp:lastModifiedBy>
  <cp:revision>2</cp:revision>
  <dcterms:created xsi:type="dcterms:W3CDTF">2021-10-11T11:20:00Z</dcterms:created>
  <dcterms:modified xsi:type="dcterms:W3CDTF">2021-10-11T11:20:00Z</dcterms:modified>
</cp:coreProperties>
</file>